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DAEBBD" w14:textId="77777777" w:rsidR="008D71B7" w:rsidRPr="005F7D25" w:rsidRDefault="00B74E7C" w:rsidP="008D71B7">
      <w:pPr>
        <w:rPr>
          <w:rFonts w:ascii="Times New Roman" w:eastAsia="Times New Roman" w:hAnsi="Times New Roman" w:cs="Times New Roman"/>
          <w:kern w:val="0"/>
          <w:sz w:val="18"/>
          <w:szCs w:val="18"/>
          <w:lang w:eastAsia="en-US"/>
        </w:rPr>
      </w:pPr>
      <w:r w:rsidRPr="00270790">
        <w:rPr>
          <w:rFonts w:ascii="Times New Roman" w:eastAsia="Times New Roman" w:hAnsi="Times New Roman" w:cs="Times New Roman"/>
          <w:b/>
          <w:kern w:val="0"/>
          <w:sz w:val="18"/>
          <w:szCs w:val="18"/>
          <w:lang w:eastAsia="en-US"/>
        </w:rPr>
        <w:t>S</w:t>
      </w:r>
      <w:r>
        <w:rPr>
          <w:rFonts w:ascii="Times New Roman" w:eastAsia="Times New Roman" w:hAnsi="Times New Roman" w:cs="Times New Roman"/>
          <w:b/>
          <w:kern w:val="0"/>
          <w:sz w:val="18"/>
          <w:szCs w:val="18"/>
          <w:lang w:eastAsia="en-US"/>
        </w:rPr>
        <w:t xml:space="preserve">2 </w:t>
      </w:r>
      <w:r w:rsidR="008D71B7" w:rsidRPr="00270790">
        <w:rPr>
          <w:rFonts w:ascii="Times New Roman" w:eastAsia="Times New Roman" w:hAnsi="Times New Roman" w:cs="Times New Roman"/>
          <w:b/>
          <w:kern w:val="0"/>
          <w:sz w:val="18"/>
          <w:szCs w:val="18"/>
          <w:lang w:eastAsia="en-US"/>
        </w:rPr>
        <w:t>Table</w:t>
      </w:r>
      <w:r>
        <w:rPr>
          <w:rFonts w:ascii="Times New Roman" w:eastAsia="Times New Roman" w:hAnsi="Times New Roman" w:cs="Times New Roman"/>
          <w:b/>
          <w:kern w:val="0"/>
          <w:sz w:val="18"/>
          <w:szCs w:val="18"/>
          <w:lang w:eastAsia="en-US"/>
        </w:rPr>
        <w:t>.</w:t>
      </w:r>
      <w:r w:rsidR="008D71B7" w:rsidRPr="00270790">
        <w:rPr>
          <w:rFonts w:ascii="Times New Roman" w:eastAsia="Times New Roman" w:hAnsi="Times New Roman" w:cs="Times New Roman"/>
          <w:b/>
          <w:kern w:val="0"/>
          <w:sz w:val="18"/>
          <w:szCs w:val="18"/>
          <w:lang w:eastAsia="en-US"/>
        </w:rPr>
        <w:t xml:space="preserve"> </w:t>
      </w:r>
      <w:r w:rsidR="008D71B7" w:rsidRPr="005F7D25">
        <w:rPr>
          <w:rFonts w:ascii="Times New Roman" w:eastAsia="Times New Roman" w:hAnsi="Times New Roman" w:cs="Times New Roman"/>
          <w:kern w:val="0"/>
          <w:sz w:val="18"/>
          <w:szCs w:val="18"/>
          <w:lang w:eastAsia="en-US"/>
        </w:rPr>
        <w:t xml:space="preserve">The phylogenetic sequence of 15 </w:t>
      </w:r>
      <w:proofErr w:type="spellStart"/>
      <w:r w:rsidR="008D71B7" w:rsidRPr="005F7D25">
        <w:rPr>
          <w:rFonts w:ascii="Times New Roman" w:eastAsia="Times New Roman" w:hAnsi="Times New Roman" w:cs="Times New Roman"/>
          <w:kern w:val="0"/>
          <w:sz w:val="18"/>
          <w:szCs w:val="18"/>
          <w:lang w:eastAsia="en-US"/>
        </w:rPr>
        <w:t>Helotiales</w:t>
      </w:r>
      <w:proofErr w:type="spellEnd"/>
      <w:r w:rsidR="008D71B7" w:rsidRPr="005F7D25">
        <w:rPr>
          <w:rFonts w:ascii="Times New Roman" w:eastAsia="Times New Roman" w:hAnsi="Times New Roman" w:cs="Times New Roman"/>
          <w:kern w:val="0"/>
          <w:sz w:val="18"/>
          <w:szCs w:val="18"/>
          <w:lang w:eastAsia="en-US"/>
        </w:rPr>
        <w:t xml:space="preserve"> fungi and </w:t>
      </w:r>
      <w:proofErr w:type="spellStart"/>
      <w:r w:rsidR="008D71B7" w:rsidRPr="005F7D25">
        <w:rPr>
          <w:rFonts w:ascii="Times New Roman" w:eastAsia="Times New Roman" w:hAnsi="Times New Roman" w:cs="Times New Roman"/>
          <w:i/>
          <w:kern w:val="0"/>
          <w:sz w:val="18"/>
          <w:szCs w:val="18"/>
          <w:lang w:eastAsia="en-US"/>
        </w:rPr>
        <w:t>Blumeria</w:t>
      </w:r>
      <w:proofErr w:type="spellEnd"/>
      <w:r w:rsidR="008D71B7" w:rsidRPr="005F7D25">
        <w:rPr>
          <w:rFonts w:ascii="Times New Roman" w:eastAsia="Times New Roman" w:hAnsi="Times New Roman" w:cs="Times New Roman"/>
          <w:i/>
          <w:kern w:val="0"/>
          <w:sz w:val="18"/>
          <w:szCs w:val="18"/>
          <w:lang w:eastAsia="en-US"/>
        </w:rPr>
        <w:t xml:space="preserve"> </w:t>
      </w:r>
      <w:proofErr w:type="spellStart"/>
      <w:r w:rsidR="008D71B7" w:rsidRPr="005F7D25">
        <w:rPr>
          <w:rFonts w:ascii="Times New Roman" w:eastAsia="Times New Roman" w:hAnsi="Times New Roman" w:cs="Times New Roman"/>
          <w:i/>
          <w:kern w:val="0"/>
          <w:sz w:val="18"/>
          <w:szCs w:val="18"/>
          <w:lang w:eastAsia="en-US"/>
        </w:rPr>
        <w:t>graminis</w:t>
      </w:r>
      <w:proofErr w:type="spellEnd"/>
      <w:r w:rsidR="008D71B7" w:rsidRPr="005F7D25">
        <w:rPr>
          <w:rFonts w:ascii="Times New Roman" w:eastAsia="Times New Roman" w:hAnsi="Times New Roman" w:cs="Times New Roman"/>
          <w:kern w:val="0"/>
          <w:sz w:val="18"/>
          <w:szCs w:val="18"/>
          <w:lang w:eastAsia="en-US"/>
        </w:rPr>
        <w:t xml:space="preserve"> f. sp. </w:t>
      </w:r>
      <w:proofErr w:type="spellStart"/>
      <w:r w:rsidR="008D71B7" w:rsidRPr="005F7D25">
        <w:rPr>
          <w:rFonts w:ascii="Times New Roman" w:eastAsia="Times New Roman" w:hAnsi="Times New Roman" w:cs="Times New Roman"/>
          <w:i/>
          <w:kern w:val="0"/>
          <w:sz w:val="18"/>
          <w:szCs w:val="18"/>
          <w:lang w:eastAsia="en-US"/>
        </w:rPr>
        <w:t>hordei</w:t>
      </w:r>
      <w:proofErr w:type="spellEnd"/>
      <w:r w:rsidR="008D71B7" w:rsidRPr="005F7D25">
        <w:rPr>
          <w:rFonts w:ascii="Times New Roman" w:eastAsia="Times New Roman" w:hAnsi="Times New Roman" w:cs="Times New Roman"/>
          <w:kern w:val="0"/>
          <w:sz w:val="18"/>
          <w:szCs w:val="18"/>
          <w:lang w:eastAsia="en-US"/>
        </w:rPr>
        <w:t xml:space="preserve"> DH14</w:t>
      </w:r>
    </w:p>
    <w:tbl>
      <w:tblPr>
        <w:tblStyle w:val="1"/>
        <w:tblW w:w="8217" w:type="dxa"/>
        <w:tblLayout w:type="fixed"/>
        <w:tblLook w:val="04A0" w:firstRow="1" w:lastRow="0" w:firstColumn="1" w:lastColumn="0" w:noHBand="0" w:noVBand="1"/>
      </w:tblPr>
      <w:tblGrid>
        <w:gridCol w:w="421"/>
        <w:gridCol w:w="1417"/>
        <w:gridCol w:w="1276"/>
        <w:gridCol w:w="1134"/>
        <w:gridCol w:w="1276"/>
        <w:gridCol w:w="1275"/>
        <w:gridCol w:w="1418"/>
      </w:tblGrid>
      <w:tr w:rsidR="009B6732" w:rsidRPr="005F7D25" w14:paraId="35BCD485" w14:textId="77777777" w:rsidTr="00C25E47">
        <w:tc>
          <w:tcPr>
            <w:tcW w:w="421" w:type="dxa"/>
          </w:tcPr>
          <w:p w14:paraId="7892A80B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</w:tcPr>
          <w:p w14:paraId="2D45ADE6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Species</w:t>
            </w:r>
          </w:p>
        </w:tc>
        <w:tc>
          <w:tcPr>
            <w:tcW w:w="1276" w:type="dxa"/>
          </w:tcPr>
          <w:p w14:paraId="652D2CCA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ITS</w:t>
            </w:r>
          </w:p>
        </w:tc>
        <w:tc>
          <w:tcPr>
            <w:tcW w:w="1134" w:type="dxa"/>
          </w:tcPr>
          <w:p w14:paraId="111C323A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RPB2</w:t>
            </w:r>
          </w:p>
        </w:tc>
        <w:tc>
          <w:tcPr>
            <w:tcW w:w="1276" w:type="dxa"/>
          </w:tcPr>
          <w:p w14:paraId="01BFA3AE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EF1a</w:t>
            </w:r>
          </w:p>
        </w:tc>
        <w:tc>
          <w:tcPr>
            <w:tcW w:w="1275" w:type="dxa"/>
          </w:tcPr>
          <w:p w14:paraId="2FF6FE10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HSP60</w:t>
            </w:r>
          </w:p>
        </w:tc>
        <w:tc>
          <w:tcPr>
            <w:tcW w:w="1418" w:type="dxa"/>
          </w:tcPr>
          <w:p w14:paraId="317D79F7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G3PDH</w:t>
            </w:r>
          </w:p>
        </w:tc>
      </w:tr>
      <w:tr w:rsidR="009B6732" w:rsidRPr="005F7D25" w14:paraId="67A7B8FC" w14:textId="77777777" w:rsidTr="00C25E47">
        <w:tc>
          <w:tcPr>
            <w:tcW w:w="421" w:type="dxa"/>
          </w:tcPr>
          <w:p w14:paraId="2831B95A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17" w:type="dxa"/>
          </w:tcPr>
          <w:p w14:paraId="16A06CAB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Marssonina coronaria</w:t>
            </w: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 xml:space="preserve"> NL1</w:t>
            </w:r>
          </w:p>
        </w:tc>
        <w:tc>
          <w:tcPr>
            <w:tcW w:w="1276" w:type="dxa"/>
          </w:tcPr>
          <w:p w14:paraId="23758DBA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KY672995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34" w:type="dxa"/>
          </w:tcPr>
          <w:p w14:paraId="6FCAD57C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OWO98203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6" w:type="dxa"/>
          </w:tcPr>
          <w:p w14:paraId="536CE9BC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OWP07023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5" w:type="dxa"/>
          </w:tcPr>
          <w:p w14:paraId="144FBC86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OWO9866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418" w:type="dxa"/>
          </w:tcPr>
          <w:p w14:paraId="52001162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OWO98689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</w:tr>
      <w:tr w:rsidR="009B6732" w:rsidRPr="005F7D25" w14:paraId="6D978CDD" w14:textId="77777777" w:rsidTr="00C25E47">
        <w:tc>
          <w:tcPr>
            <w:tcW w:w="421" w:type="dxa"/>
          </w:tcPr>
          <w:p w14:paraId="28709A54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417" w:type="dxa"/>
          </w:tcPr>
          <w:p w14:paraId="02DD48E2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Marssonina coronaria</w:t>
            </w: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 xml:space="preserve"> YL1</w:t>
            </w:r>
          </w:p>
        </w:tc>
        <w:tc>
          <w:tcPr>
            <w:tcW w:w="1276" w:type="dxa"/>
          </w:tcPr>
          <w:p w14:paraId="7E41BAB3" w14:textId="77777777" w:rsidR="009B6732" w:rsidRPr="005F7D25" w:rsidRDefault="00270790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70790">
              <w:rPr>
                <w:rFonts w:ascii="Times New Roman" w:hAnsi="Times New Roman" w:cs="Times New Roman"/>
                <w:sz w:val="18"/>
                <w:szCs w:val="18"/>
              </w:rPr>
              <w:t>MT669373</w:t>
            </w:r>
          </w:p>
        </w:tc>
        <w:tc>
          <w:tcPr>
            <w:tcW w:w="1134" w:type="dxa"/>
          </w:tcPr>
          <w:p w14:paraId="3AA45280" w14:textId="77777777" w:rsidR="009B6732" w:rsidRPr="005F7D25" w:rsidRDefault="00270790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70790">
              <w:rPr>
                <w:rFonts w:ascii="Times New Roman" w:hAnsi="Times New Roman" w:cs="Times New Roman"/>
                <w:sz w:val="18"/>
                <w:szCs w:val="18"/>
              </w:rPr>
              <w:t>MT674917</w:t>
            </w:r>
          </w:p>
        </w:tc>
        <w:tc>
          <w:tcPr>
            <w:tcW w:w="1276" w:type="dxa"/>
          </w:tcPr>
          <w:p w14:paraId="4CFDD170" w14:textId="77777777" w:rsidR="009B6732" w:rsidRPr="005F7D25" w:rsidRDefault="00270790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70790">
              <w:rPr>
                <w:rFonts w:ascii="Times New Roman" w:hAnsi="Times New Roman" w:cs="Times New Roman"/>
                <w:sz w:val="18"/>
                <w:szCs w:val="18"/>
              </w:rPr>
              <w:t>MT674914</w:t>
            </w:r>
          </w:p>
        </w:tc>
        <w:tc>
          <w:tcPr>
            <w:tcW w:w="1275" w:type="dxa"/>
          </w:tcPr>
          <w:p w14:paraId="4058A6D4" w14:textId="77777777" w:rsidR="009B6732" w:rsidRPr="005F7D25" w:rsidRDefault="00270790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70790">
              <w:rPr>
                <w:rFonts w:ascii="Times New Roman" w:hAnsi="Times New Roman" w:cs="Times New Roman"/>
                <w:sz w:val="18"/>
                <w:szCs w:val="18"/>
              </w:rPr>
              <w:t>MT674916</w:t>
            </w:r>
          </w:p>
        </w:tc>
        <w:tc>
          <w:tcPr>
            <w:tcW w:w="1418" w:type="dxa"/>
          </w:tcPr>
          <w:p w14:paraId="2404F77F" w14:textId="77777777" w:rsidR="009B6732" w:rsidRPr="005F7D25" w:rsidRDefault="00270790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70790">
              <w:rPr>
                <w:rFonts w:ascii="Times New Roman" w:hAnsi="Times New Roman" w:cs="Times New Roman"/>
                <w:sz w:val="18"/>
                <w:szCs w:val="18"/>
              </w:rPr>
              <w:t>MT674915</w:t>
            </w:r>
          </w:p>
        </w:tc>
      </w:tr>
      <w:tr w:rsidR="009B6732" w:rsidRPr="005F7D25" w14:paraId="28434BA2" w14:textId="77777777" w:rsidTr="00C25E47">
        <w:tc>
          <w:tcPr>
            <w:tcW w:w="421" w:type="dxa"/>
          </w:tcPr>
          <w:p w14:paraId="6A03F04C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417" w:type="dxa"/>
          </w:tcPr>
          <w:p w14:paraId="342670BF" w14:textId="77777777" w:rsidR="009B6732" w:rsidRPr="005F7D25" w:rsidRDefault="00515A87" w:rsidP="001D78A6">
            <w:pPr>
              <w:spacing w:line="360" w:lineRule="auto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Marssonina</w:t>
            </w:r>
            <w:proofErr w:type="spellEnd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proofErr w:type="spellStart"/>
            <w:r w:rsidR="009B6732"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rosae</w:t>
            </w:r>
            <w:proofErr w:type="spellEnd"/>
          </w:p>
        </w:tc>
        <w:tc>
          <w:tcPr>
            <w:tcW w:w="1276" w:type="dxa"/>
          </w:tcPr>
          <w:p w14:paraId="41C020C2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MVNX0000000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134" w:type="dxa"/>
          </w:tcPr>
          <w:p w14:paraId="02B5965C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PBP25469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6" w:type="dxa"/>
          </w:tcPr>
          <w:p w14:paraId="0B55FFC6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PBP2239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5" w:type="dxa"/>
          </w:tcPr>
          <w:p w14:paraId="7D41F2D2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PBP23796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418" w:type="dxa"/>
          </w:tcPr>
          <w:p w14:paraId="660D5358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PBP23812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</w:tr>
      <w:tr w:rsidR="009B6732" w:rsidRPr="005F7D25" w14:paraId="0C5E5A1B" w14:textId="77777777" w:rsidTr="00C25E47">
        <w:tc>
          <w:tcPr>
            <w:tcW w:w="421" w:type="dxa"/>
          </w:tcPr>
          <w:p w14:paraId="38B95893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417" w:type="dxa"/>
          </w:tcPr>
          <w:p w14:paraId="3987C742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Cadophora</w:t>
            </w:r>
            <w:proofErr w:type="spellEnd"/>
            <w:r w:rsidRPr="005F7D25">
              <w:rPr>
                <w:rFonts w:ascii="Times New Roman" w:hAnsi="Times New Roman" w:cs="Times New Roman"/>
                <w:sz w:val="18"/>
                <w:szCs w:val="18"/>
              </w:rPr>
              <w:t xml:space="preserve"> sp. DSE1049</w:t>
            </w:r>
          </w:p>
        </w:tc>
        <w:tc>
          <w:tcPr>
            <w:tcW w:w="1276" w:type="dxa"/>
          </w:tcPr>
          <w:p w14:paraId="28F4103C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PCYN0000000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134" w:type="dxa"/>
          </w:tcPr>
          <w:p w14:paraId="361F9ECC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PVH89212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6" w:type="dxa"/>
          </w:tcPr>
          <w:p w14:paraId="761BB925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PVH84997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5" w:type="dxa"/>
          </w:tcPr>
          <w:p w14:paraId="209AB3C2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PVH80962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418" w:type="dxa"/>
          </w:tcPr>
          <w:p w14:paraId="69EEE1EE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PVH8091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</w:tr>
      <w:tr w:rsidR="009B6732" w:rsidRPr="005F7D25" w14:paraId="49EDC44D" w14:textId="77777777" w:rsidTr="00C25E47">
        <w:tc>
          <w:tcPr>
            <w:tcW w:w="421" w:type="dxa"/>
          </w:tcPr>
          <w:p w14:paraId="1AB36DD7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417" w:type="dxa"/>
          </w:tcPr>
          <w:p w14:paraId="70899523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Rhynchosporium</w:t>
            </w:r>
            <w:proofErr w:type="spellEnd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commune </w:t>
            </w: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UK7</w:t>
            </w:r>
          </w:p>
        </w:tc>
        <w:tc>
          <w:tcPr>
            <w:tcW w:w="1276" w:type="dxa"/>
          </w:tcPr>
          <w:p w14:paraId="692B5D38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KU844332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34" w:type="dxa"/>
          </w:tcPr>
          <w:p w14:paraId="3FA410C6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CZS88145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6" w:type="dxa"/>
          </w:tcPr>
          <w:p w14:paraId="14245732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CZS9864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5" w:type="dxa"/>
          </w:tcPr>
          <w:p w14:paraId="5131D5C8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CZT11854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418" w:type="dxa"/>
          </w:tcPr>
          <w:p w14:paraId="7FE33178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FJUW0100000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b</w:t>
            </w:r>
          </w:p>
        </w:tc>
      </w:tr>
      <w:tr w:rsidR="009B6732" w:rsidRPr="005F7D25" w14:paraId="2637FDC7" w14:textId="77777777" w:rsidTr="00C25E47">
        <w:tc>
          <w:tcPr>
            <w:tcW w:w="421" w:type="dxa"/>
          </w:tcPr>
          <w:p w14:paraId="4190939E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417" w:type="dxa"/>
          </w:tcPr>
          <w:p w14:paraId="627BDF7A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Chlorociboria</w:t>
            </w:r>
            <w:proofErr w:type="spellEnd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aeruginascens</w:t>
            </w:r>
            <w:proofErr w:type="spellEnd"/>
            <w:r w:rsidRPr="005F7D25">
              <w:rPr>
                <w:rFonts w:ascii="Times New Roman" w:hAnsi="Times New Roman" w:cs="Times New Roman"/>
                <w:sz w:val="18"/>
                <w:szCs w:val="18"/>
              </w:rPr>
              <w:t xml:space="preserve"> DSM 107184</w:t>
            </w:r>
          </w:p>
        </w:tc>
        <w:tc>
          <w:tcPr>
            <w:tcW w:w="1276" w:type="dxa"/>
          </w:tcPr>
          <w:p w14:paraId="4539254F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MK480517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34" w:type="dxa"/>
          </w:tcPr>
          <w:p w14:paraId="3C59274F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TAQ90851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6" w:type="dxa"/>
          </w:tcPr>
          <w:p w14:paraId="4345D2D9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TAQ85962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5" w:type="dxa"/>
          </w:tcPr>
          <w:p w14:paraId="68B69DCE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TAQ86149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418" w:type="dxa"/>
          </w:tcPr>
          <w:p w14:paraId="40D0D2E9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TAQ86401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</w:tr>
      <w:tr w:rsidR="009B6732" w:rsidRPr="005F7D25" w14:paraId="17B4537F" w14:textId="77777777" w:rsidTr="00C25E47">
        <w:tc>
          <w:tcPr>
            <w:tcW w:w="421" w:type="dxa"/>
          </w:tcPr>
          <w:p w14:paraId="4D0F798F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417" w:type="dxa"/>
          </w:tcPr>
          <w:p w14:paraId="65B73A9D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Glarea</w:t>
            </w:r>
            <w:proofErr w:type="spellEnd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lozoyensis</w:t>
            </w:r>
            <w:proofErr w:type="spellEnd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ATCC 20868</w:t>
            </w:r>
          </w:p>
        </w:tc>
        <w:tc>
          <w:tcPr>
            <w:tcW w:w="1276" w:type="dxa"/>
          </w:tcPr>
          <w:p w14:paraId="415086CE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ALVE0100000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134" w:type="dxa"/>
          </w:tcPr>
          <w:p w14:paraId="49506AA5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EPE34718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6" w:type="dxa"/>
          </w:tcPr>
          <w:p w14:paraId="2D1825AB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EHL01016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5" w:type="dxa"/>
          </w:tcPr>
          <w:p w14:paraId="1269CFEA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EHK98894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418" w:type="dxa"/>
          </w:tcPr>
          <w:p w14:paraId="0059FFBB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EPE27098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</w:tr>
      <w:tr w:rsidR="009B6732" w:rsidRPr="005F7D25" w14:paraId="540E69C4" w14:textId="77777777" w:rsidTr="00C25E47">
        <w:tc>
          <w:tcPr>
            <w:tcW w:w="421" w:type="dxa"/>
          </w:tcPr>
          <w:p w14:paraId="7BF3E934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417" w:type="dxa"/>
          </w:tcPr>
          <w:p w14:paraId="574675B1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Marssonina</w:t>
            </w:r>
            <w:proofErr w:type="spellEnd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brunnea</w:t>
            </w:r>
            <w:proofErr w:type="spellEnd"/>
            <w:r w:rsidRPr="005F7D25">
              <w:rPr>
                <w:rFonts w:ascii="Times New Roman" w:hAnsi="Times New Roman" w:cs="Times New Roman"/>
                <w:sz w:val="18"/>
                <w:szCs w:val="18"/>
              </w:rPr>
              <w:t xml:space="preserve"> f. sp. </w:t>
            </w:r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'</w:t>
            </w:r>
            <w:proofErr w:type="spellStart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multigermtubi</w:t>
            </w:r>
            <w:proofErr w:type="spellEnd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'</w:t>
            </w:r>
          </w:p>
        </w:tc>
        <w:tc>
          <w:tcPr>
            <w:tcW w:w="1276" w:type="dxa"/>
          </w:tcPr>
          <w:p w14:paraId="451DF8D1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JN172909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34" w:type="dxa"/>
          </w:tcPr>
          <w:p w14:paraId="29DF4AE2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EKD17104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6" w:type="dxa"/>
          </w:tcPr>
          <w:p w14:paraId="76489B96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EKD1463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5" w:type="dxa"/>
          </w:tcPr>
          <w:p w14:paraId="5A85C160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EKD16333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418" w:type="dxa"/>
          </w:tcPr>
          <w:p w14:paraId="585871B1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EKD16203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</w:tr>
      <w:tr w:rsidR="009B6732" w:rsidRPr="005F7D25" w14:paraId="6AA9CD0D" w14:textId="77777777" w:rsidTr="00C25E47">
        <w:tc>
          <w:tcPr>
            <w:tcW w:w="421" w:type="dxa"/>
          </w:tcPr>
          <w:p w14:paraId="47FC7592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417" w:type="dxa"/>
          </w:tcPr>
          <w:p w14:paraId="3B37350F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Phialocephala</w:t>
            </w:r>
            <w:proofErr w:type="spellEnd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scopiformis</w:t>
            </w:r>
            <w:proofErr w:type="spellEnd"/>
            <w:r w:rsidRPr="005F7D25">
              <w:rPr>
                <w:rFonts w:ascii="Times New Roman" w:hAnsi="Times New Roman" w:cs="Times New Roman"/>
                <w:sz w:val="18"/>
                <w:szCs w:val="18"/>
              </w:rPr>
              <w:t xml:space="preserve"> DAOMC 229536</w:t>
            </w:r>
          </w:p>
        </w:tc>
        <w:tc>
          <w:tcPr>
            <w:tcW w:w="1276" w:type="dxa"/>
          </w:tcPr>
          <w:p w14:paraId="4FFB642E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LKNI0000000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134" w:type="dxa"/>
          </w:tcPr>
          <w:p w14:paraId="7A3F097B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KUJ18039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6" w:type="dxa"/>
          </w:tcPr>
          <w:p w14:paraId="5F5BAC8B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KUJ23623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5" w:type="dxa"/>
          </w:tcPr>
          <w:p w14:paraId="5AF729E2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KUJ09066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418" w:type="dxa"/>
          </w:tcPr>
          <w:p w14:paraId="570EB7B0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KUJ0901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</w:tr>
      <w:tr w:rsidR="009B6732" w:rsidRPr="005F7D25" w14:paraId="136431A2" w14:textId="77777777" w:rsidTr="00C25E47">
        <w:tc>
          <w:tcPr>
            <w:tcW w:w="421" w:type="dxa"/>
          </w:tcPr>
          <w:p w14:paraId="0F2C5E11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417" w:type="dxa"/>
          </w:tcPr>
          <w:p w14:paraId="34216CB2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Botrytis cinerea</w:t>
            </w: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 xml:space="preserve"> B05.10</w:t>
            </w:r>
          </w:p>
        </w:tc>
        <w:tc>
          <w:tcPr>
            <w:tcW w:w="1276" w:type="dxa"/>
          </w:tcPr>
          <w:p w14:paraId="0153BD30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GCF_000143535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134" w:type="dxa"/>
          </w:tcPr>
          <w:p w14:paraId="048D89B9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ATZ56955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6" w:type="dxa"/>
          </w:tcPr>
          <w:p w14:paraId="44E922EC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ATZ53802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5" w:type="dxa"/>
          </w:tcPr>
          <w:p w14:paraId="3EED9D38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ATZ51977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418" w:type="dxa"/>
          </w:tcPr>
          <w:p w14:paraId="3CB553FF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ATZ5766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</w:tr>
      <w:tr w:rsidR="009B6732" w:rsidRPr="005F7D25" w14:paraId="5548E41F" w14:textId="77777777" w:rsidTr="00C25E47">
        <w:tc>
          <w:tcPr>
            <w:tcW w:w="421" w:type="dxa"/>
          </w:tcPr>
          <w:p w14:paraId="05D0DF15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390AEA31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proofErr w:type="spellStart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Monilinia</w:t>
            </w:r>
            <w:proofErr w:type="spellEnd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lastRenderedPageBreak/>
              <w:t>fructicola</w:t>
            </w:r>
            <w:proofErr w:type="spellEnd"/>
          </w:p>
        </w:tc>
        <w:tc>
          <w:tcPr>
            <w:tcW w:w="1276" w:type="dxa"/>
          </w:tcPr>
          <w:p w14:paraId="72C7312A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VICG000000</w:t>
            </w:r>
            <w:r w:rsidRPr="005F7D25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0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134" w:type="dxa"/>
          </w:tcPr>
          <w:p w14:paraId="5EB61084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KAA85649</w:t>
            </w:r>
            <w:r w:rsidRPr="005F7D25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1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6" w:type="dxa"/>
          </w:tcPr>
          <w:p w14:paraId="09A48653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VICG000000</w:t>
            </w:r>
            <w:r w:rsidRPr="005F7D25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0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275" w:type="dxa"/>
          </w:tcPr>
          <w:p w14:paraId="07C1E6FD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KAA8571763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lastRenderedPageBreak/>
              <w:t>a</w:t>
            </w:r>
          </w:p>
        </w:tc>
        <w:tc>
          <w:tcPr>
            <w:tcW w:w="1418" w:type="dxa"/>
          </w:tcPr>
          <w:p w14:paraId="34C71A4E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VICG0000000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lastRenderedPageBreak/>
              <w:t>b</w:t>
            </w:r>
          </w:p>
        </w:tc>
      </w:tr>
      <w:tr w:rsidR="009B6732" w:rsidRPr="005F7D25" w14:paraId="3E83E6DD" w14:textId="77777777" w:rsidTr="00C25E47">
        <w:tc>
          <w:tcPr>
            <w:tcW w:w="421" w:type="dxa"/>
          </w:tcPr>
          <w:p w14:paraId="68646588" w14:textId="77777777" w:rsidR="009B6732" w:rsidRPr="005F7D25" w:rsidRDefault="009B6732" w:rsidP="009B6732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12</w:t>
            </w:r>
          </w:p>
        </w:tc>
        <w:tc>
          <w:tcPr>
            <w:tcW w:w="1417" w:type="dxa"/>
          </w:tcPr>
          <w:p w14:paraId="6E97FE4D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proofErr w:type="spellStart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Ascocoryne</w:t>
            </w:r>
            <w:proofErr w:type="spellEnd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sarcoides</w:t>
            </w:r>
            <w:proofErr w:type="spellEnd"/>
          </w:p>
        </w:tc>
        <w:tc>
          <w:tcPr>
            <w:tcW w:w="1276" w:type="dxa"/>
          </w:tcPr>
          <w:p w14:paraId="5803BF64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contig_00117:4175-4773</w:t>
            </w:r>
            <w:bookmarkStart w:id="0" w:name="OLE_LINK13"/>
            <w:bookmarkStart w:id="1" w:name="OLE_LINK14"/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c</w:t>
            </w:r>
            <w:bookmarkEnd w:id="0"/>
            <w:bookmarkEnd w:id="1"/>
          </w:p>
        </w:tc>
        <w:tc>
          <w:tcPr>
            <w:tcW w:w="1134" w:type="dxa"/>
          </w:tcPr>
          <w:p w14:paraId="22D23D11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6561_t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1276" w:type="dxa"/>
          </w:tcPr>
          <w:p w14:paraId="767D7191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9222_t</w:t>
            </w:r>
            <w:r w:rsidR="00D036A8"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1275" w:type="dxa"/>
          </w:tcPr>
          <w:p w14:paraId="457AB0F3" w14:textId="77777777" w:rsidR="009B6732" w:rsidRPr="005F7D25" w:rsidRDefault="003A1030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9149_t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1418" w:type="dxa"/>
          </w:tcPr>
          <w:p w14:paraId="0EE33C10" w14:textId="77777777" w:rsidR="009B6732" w:rsidRPr="005F7D25" w:rsidRDefault="00384EC0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9104_t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c</w:t>
            </w:r>
          </w:p>
        </w:tc>
      </w:tr>
      <w:tr w:rsidR="009B6732" w:rsidRPr="005F7D25" w14:paraId="34CD41B8" w14:textId="77777777" w:rsidTr="00C25E47">
        <w:tc>
          <w:tcPr>
            <w:tcW w:w="421" w:type="dxa"/>
          </w:tcPr>
          <w:p w14:paraId="653C76D6" w14:textId="77777777" w:rsidR="009B6732" w:rsidRPr="005F7D25" w:rsidRDefault="009B6732" w:rsidP="009B6732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5BA7E5AE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proofErr w:type="spellStart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Meliniomyces</w:t>
            </w:r>
            <w:proofErr w:type="spellEnd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bicolor</w:t>
            </w:r>
          </w:p>
        </w:tc>
        <w:tc>
          <w:tcPr>
            <w:tcW w:w="1276" w:type="dxa"/>
          </w:tcPr>
          <w:p w14:paraId="53231A4D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scaffold_186:1695-2165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1134" w:type="dxa"/>
          </w:tcPr>
          <w:p w14:paraId="04B4F0DD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e_gw1.15.578.1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1276" w:type="dxa"/>
          </w:tcPr>
          <w:p w14:paraId="2C890F8D" w14:textId="77777777" w:rsidR="009B6732" w:rsidRPr="005F7D25" w:rsidRDefault="004B1CFA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Locus32v1rpkm1425.58</w:t>
            </w:r>
            <w:r w:rsidR="00B8132B"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1275" w:type="dxa"/>
          </w:tcPr>
          <w:p w14:paraId="21264FB8" w14:textId="77777777" w:rsidR="009B6732" w:rsidRPr="005F7D25" w:rsidRDefault="004B1CFA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Locus936v1rpkm149.88</w:t>
            </w:r>
            <w:r w:rsidR="00B8132B"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1418" w:type="dxa"/>
          </w:tcPr>
          <w:p w14:paraId="55CD01DC" w14:textId="77777777" w:rsidR="009B6732" w:rsidRPr="005F7D25" w:rsidRDefault="00C25E47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fgenesh1_pm.118_#_64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 c</w:t>
            </w:r>
          </w:p>
        </w:tc>
      </w:tr>
      <w:tr w:rsidR="009B6732" w:rsidRPr="005F7D25" w14:paraId="3BC4A748" w14:textId="77777777" w:rsidTr="00C25E47">
        <w:tc>
          <w:tcPr>
            <w:tcW w:w="421" w:type="dxa"/>
          </w:tcPr>
          <w:p w14:paraId="415EFFCB" w14:textId="77777777" w:rsidR="009B6732" w:rsidRPr="005F7D25" w:rsidRDefault="009B6732" w:rsidP="009B6732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7487E150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Sclerotinia </w:t>
            </w:r>
            <w:proofErr w:type="spellStart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sclerotiorum</w:t>
            </w:r>
            <w:proofErr w:type="spellEnd"/>
          </w:p>
        </w:tc>
        <w:tc>
          <w:tcPr>
            <w:tcW w:w="1276" w:type="dxa"/>
          </w:tcPr>
          <w:p w14:paraId="1BDBC0B6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Supercontig_2.35:2419-34401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1134" w:type="dxa"/>
          </w:tcPr>
          <w:p w14:paraId="587CC954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SS1G_00885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1276" w:type="dxa"/>
          </w:tcPr>
          <w:p w14:paraId="464472BB" w14:textId="77777777" w:rsidR="009B6732" w:rsidRPr="005F7D25" w:rsidRDefault="00C73588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SS1G_0552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1275" w:type="dxa"/>
          </w:tcPr>
          <w:p w14:paraId="4AF25A42" w14:textId="77777777" w:rsidR="009B6732" w:rsidRPr="005F7D25" w:rsidRDefault="00C73588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SS1G_02087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1418" w:type="dxa"/>
          </w:tcPr>
          <w:p w14:paraId="4E7D6626" w14:textId="77777777" w:rsidR="009B6732" w:rsidRPr="005F7D25" w:rsidRDefault="00C73588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SS1G_07798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c</w:t>
            </w:r>
          </w:p>
        </w:tc>
      </w:tr>
      <w:tr w:rsidR="009B6732" w:rsidRPr="005F7D25" w14:paraId="109D42AF" w14:textId="77777777" w:rsidTr="00C25E47">
        <w:tc>
          <w:tcPr>
            <w:tcW w:w="421" w:type="dxa"/>
          </w:tcPr>
          <w:p w14:paraId="02524914" w14:textId="77777777" w:rsidR="009B6732" w:rsidRPr="005F7D25" w:rsidRDefault="009B6732" w:rsidP="009B6732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417" w:type="dxa"/>
          </w:tcPr>
          <w:p w14:paraId="29CA4887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proofErr w:type="spellStart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Hymenoscyphus</w:t>
            </w:r>
            <w:proofErr w:type="spellEnd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fraxineus</w:t>
            </w:r>
            <w:proofErr w:type="spellEnd"/>
          </w:p>
        </w:tc>
        <w:tc>
          <w:tcPr>
            <w:tcW w:w="1276" w:type="dxa"/>
          </w:tcPr>
          <w:p w14:paraId="504D28BA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FXXO0000000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134" w:type="dxa"/>
          </w:tcPr>
          <w:p w14:paraId="3B205591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FXXO0000000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276" w:type="dxa"/>
          </w:tcPr>
          <w:p w14:paraId="627F6807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FXXO0000000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275" w:type="dxa"/>
          </w:tcPr>
          <w:p w14:paraId="4CC6B1E7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FXXO0000000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418" w:type="dxa"/>
          </w:tcPr>
          <w:p w14:paraId="7DA3D131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FXXO0000000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b</w:t>
            </w:r>
          </w:p>
        </w:tc>
      </w:tr>
      <w:tr w:rsidR="009B6732" w:rsidRPr="005F7D25" w14:paraId="4D11B422" w14:textId="77777777" w:rsidTr="00C25E47">
        <w:tc>
          <w:tcPr>
            <w:tcW w:w="421" w:type="dxa"/>
          </w:tcPr>
          <w:p w14:paraId="7C13ED0A" w14:textId="77777777" w:rsidR="009B6732" w:rsidRPr="005F7D25" w:rsidRDefault="009B6732" w:rsidP="009B6732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1417" w:type="dxa"/>
          </w:tcPr>
          <w:p w14:paraId="2379A50D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Blumeria</w:t>
            </w:r>
            <w:proofErr w:type="spellEnd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graminis</w:t>
            </w:r>
            <w:proofErr w:type="spellEnd"/>
            <w:r w:rsidRPr="005F7D25">
              <w:rPr>
                <w:rFonts w:ascii="Times New Roman" w:hAnsi="Times New Roman" w:cs="Times New Roman"/>
                <w:sz w:val="18"/>
                <w:szCs w:val="18"/>
              </w:rPr>
              <w:t xml:space="preserve"> f. sp. </w:t>
            </w:r>
            <w:proofErr w:type="spellStart"/>
            <w:r w:rsidRPr="005F7D25">
              <w:rPr>
                <w:rFonts w:ascii="Times New Roman" w:hAnsi="Times New Roman" w:cs="Times New Roman"/>
                <w:i/>
                <w:sz w:val="18"/>
                <w:szCs w:val="18"/>
              </w:rPr>
              <w:t>hordei</w:t>
            </w:r>
            <w:proofErr w:type="spellEnd"/>
            <w:r w:rsidRPr="005F7D25">
              <w:rPr>
                <w:rFonts w:ascii="Times New Roman" w:hAnsi="Times New Roman" w:cs="Times New Roman"/>
                <w:sz w:val="18"/>
                <w:szCs w:val="18"/>
              </w:rPr>
              <w:t xml:space="preserve"> DH14</w:t>
            </w:r>
          </w:p>
        </w:tc>
        <w:tc>
          <w:tcPr>
            <w:tcW w:w="1276" w:type="dxa"/>
          </w:tcPr>
          <w:p w14:paraId="0CBDA67D" w14:textId="77777777" w:rsidR="009B6732" w:rsidRPr="005F7D25" w:rsidRDefault="009B6732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CAUH00000000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134" w:type="dxa"/>
          </w:tcPr>
          <w:p w14:paraId="62A8B6D1" w14:textId="77777777" w:rsidR="009B6732" w:rsidRPr="005F7D25" w:rsidRDefault="00C73588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CCU77176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6" w:type="dxa"/>
          </w:tcPr>
          <w:p w14:paraId="7D7A4C9C" w14:textId="77777777" w:rsidR="009B6732" w:rsidRPr="005F7D25" w:rsidRDefault="00C73588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CCU75376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5" w:type="dxa"/>
          </w:tcPr>
          <w:p w14:paraId="57D9F0F6" w14:textId="77777777" w:rsidR="009B6732" w:rsidRPr="005F7D25" w:rsidRDefault="008C278E" w:rsidP="008C278E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CCU80781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418" w:type="dxa"/>
          </w:tcPr>
          <w:p w14:paraId="5EFDE39C" w14:textId="77777777" w:rsidR="009B6732" w:rsidRPr="005F7D25" w:rsidRDefault="008C278E" w:rsidP="001D78A6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F7D25">
              <w:rPr>
                <w:rFonts w:ascii="Times New Roman" w:hAnsi="Times New Roman" w:cs="Times New Roman"/>
                <w:sz w:val="18"/>
                <w:szCs w:val="18"/>
              </w:rPr>
              <w:t>CCU80715</w:t>
            </w:r>
            <w:r w:rsidRPr="005F7D2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</w:tr>
    </w:tbl>
    <w:p w14:paraId="3B385BBC" w14:textId="77777777" w:rsidR="008D71B7" w:rsidRPr="005F7D25" w:rsidRDefault="008D71B7" w:rsidP="008D71B7">
      <w:pPr>
        <w:rPr>
          <w:rFonts w:ascii="Times New Roman" w:hAnsi="Times New Roman" w:cs="Times New Roman"/>
          <w:sz w:val="18"/>
          <w:szCs w:val="18"/>
        </w:rPr>
      </w:pPr>
      <w:r w:rsidRPr="005F7D25">
        <w:rPr>
          <w:rFonts w:ascii="Times New Roman" w:hAnsi="Times New Roman" w:cs="Times New Roman"/>
          <w:sz w:val="18"/>
          <w:szCs w:val="18"/>
        </w:rPr>
        <w:t xml:space="preserve">a, </w:t>
      </w:r>
      <w:r w:rsidR="009B6732" w:rsidRPr="005F7D25">
        <w:rPr>
          <w:rFonts w:ascii="Times New Roman" w:hAnsi="Times New Roman" w:cs="Times New Roman"/>
          <w:sz w:val="18"/>
          <w:szCs w:val="18"/>
        </w:rPr>
        <w:t xml:space="preserve">Accession number in </w:t>
      </w:r>
      <w:proofErr w:type="spellStart"/>
      <w:r w:rsidR="009B6732" w:rsidRPr="005F7D25">
        <w:rPr>
          <w:rFonts w:ascii="Times New Roman" w:hAnsi="Times New Roman" w:cs="Times New Roman"/>
          <w:sz w:val="18"/>
          <w:szCs w:val="18"/>
        </w:rPr>
        <w:t>Genbank</w:t>
      </w:r>
      <w:proofErr w:type="spellEnd"/>
    </w:p>
    <w:p w14:paraId="7C241DE6" w14:textId="77777777" w:rsidR="008D71B7" w:rsidRPr="005F7D25" w:rsidRDefault="008D71B7" w:rsidP="008D71B7">
      <w:pPr>
        <w:rPr>
          <w:rFonts w:ascii="Times New Roman" w:hAnsi="Times New Roman" w:cs="Times New Roman"/>
          <w:sz w:val="18"/>
          <w:szCs w:val="18"/>
        </w:rPr>
      </w:pPr>
      <w:r w:rsidRPr="005F7D25">
        <w:rPr>
          <w:rFonts w:ascii="Times New Roman" w:hAnsi="Times New Roman" w:cs="Times New Roman"/>
          <w:sz w:val="18"/>
          <w:szCs w:val="18"/>
        </w:rPr>
        <w:t xml:space="preserve">b, </w:t>
      </w:r>
      <w:r w:rsidR="009B6732" w:rsidRPr="005F7D25">
        <w:rPr>
          <w:rFonts w:ascii="Times New Roman" w:hAnsi="Times New Roman" w:cs="Times New Roman"/>
          <w:sz w:val="18"/>
          <w:szCs w:val="18"/>
        </w:rPr>
        <w:t>A</w:t>
      </w:r>
      <w:r w:rsidRPr="005F7D25">
        <w:rPr>
          <w:rFonts w:ascii="Times New Roman" w:hAnsi="Times New Roman" w:cs="Times New Roman"/>
          <w:sz w:val="18"/>
          <w:szCs w:val="18"/>
        </w:rPr>
        <w:t xml:space="preserve">ccession number of genomic </w:t>
      </w:r>
      <w:proofErr w:type="gramStart"/>
      <w:r w:rsidRPr="005F7D25">
        <w:rPr>
          <w:rFonts w:ascii="Times New Roman" w:hAnsi="Times New Roman" w:cs="Times New Roman"/>
          <w:sz w:val="18"/>
          <w:szCs w:val="18"/>
        </w:rPr>
        <w:t>assembly</w:t>
      </w:r>
      <w:proofErr w:type="gramEnd"/>
      <w:r w:rsidR="009B6732" w:rsidRPr="005F7D25">
        <w:rPr>
          <w:rFonts w:ascii="Times New Roman" w:hAnsi="Times New Roman" w:cs="Times New Roman"/>
          <w:sz w:val="18"/>
          <w:szCs w:val="18"/>
        </w:rPr>
        <w:t xml:space="preserve">. The </w:t>
      </w:r>
      <w:r w:rsidRPr="005F7D25">
        <w:rPr>
          <w:rFonts w:ascii="Times New Roman" w:hAnsi="Times New Roman" w:cs="Times New Roman"/>
          <w:sz w:val="18"/>
          <w:szCs w:val="18"/>
        </w:rPr>
        <w:t xml:space="preserve">ITS and gene </w:t>
      </w:r>
      <w:r w:rsidR="009B6732" w:rsidRPr="005F7D25">
        <w:rPr>
          <w:rFonts w:ascii="Times New Roman" w:hAnsi="Times New Roman" w:cs="Times New Roman"/>
          <w:sz w:val="18"/>
          <w:szCs w:val="18"/>
        </w:rPr>
        <w:t>sequences</w:t>
      </w:r>
      <w:r w:rsidRPr="005F7D25">
        <w:rPr>
          <w:rFonts w:ascii="Times New Roman" w:hAnsi="Times New Roman" w:cs="Times New Roman"/>
          <w:sz w:val="18"/>
          <w:szCs w:val="18"/>
        </w:rPr>
        <w:t xml:space="preserve"> were obtained by homologous alignment with genomic assembly. </w:t>
      </w:r>
    </w:p>
    <w:p w14:paraId="109C0242" w14:textId="77777777" w:rsidR="0062133A" w:rsidRDefault="009B6732">
      <w:pPr>
        <w:rPr>
          <w:rFonts w:ascii="Times New Roman" w:hAnsi="Times New Roman" w:cs="Times New Roman"/>
          <w:sz w:val="18"/>
          <w:szCs w:val="18"/>
        </w:rPr>
      </w:pPr>
      <w:r w:rsidRPr="005F7D25">
        <w:rPr>
          <w:rFonts w:ascii="Times New Roman" w:hAnsi="Times New Roman" w:cs="Times New Roman"/>
          <w:sz w:val="18"/>
          <w:szCs w:val="18"/>
        </w:rPr>
        <w:t xml:space="preserve">c, </w:t>
      </w:r>
      <w:proofErr w:type="gramStart"/>
      <w:r w:rsidRPr="005F7D25">
        <w:rPr>
          <w:rFonts w:ascii="Times New Roman" w:hAnsi="Times New Roman" w:cs="Times New Roman"/>
          <w:sz w:val="18"/>
          <w:szCs w:val="18"/>
        </w:rPr>
        <w:t>Scaffold</w:t>
      </w:r>
      <w:proofErr w:type="gramEnd"/>
      <w:r w:rsidRPr="005F7D25">
        <w:rPr>
          <w:rFonts w:ascii="Times New Roman" w:hAnsi="Times New Roman" w:cs="Times New Roman"/>
          <w:sz w:val="18"/>
          <w:szCs w:val="18"/>
        </w:rPr>
        <w:t xml:space="preserve"> or l</w:t>
      </w:r>
      <w:r w:rsidR="008D71B7" w:rsidRPr="005F7D25">
        <w:rPr>
          <w:rFonts w:ascii="Times New Roman" w:hAnsi="Times New Roman" w:cs="Times New Roman"/>
          <w:sz w:val="18"/>
          <w:szCs w:val="18"/>
        </w:rPr>
        <w:t xml:space="preserve">ocus name in JGI </w:t>
      </w:r>
      <w:proofErr w:type="spellStart"/>
      <w:r w:rsidR="008D71B7" w:rsidRPr="005F7D25">
        <w:rPr>
          <w:rFonts w:ascii="Times New Roman" w:hAnsi="Times New Roman" w:cs="Times New Roman"/>
          <w:sz w:val="18"/>
          <w:szCs w:val="18"/>
        </w:rPr>
        <w:t>MycoCosm</w:t>
      </w:r>
      <w:proofErr w:type="spellEnd"/>
      <w:r w:rsidRPr="005F7D25">
        <w:rPr>
          <w:rFonts w:ascii="Times New Roman" w:hAnsi="Times New Roman" w:cs="Times New Roman"/>
          <w:sz w:val="18"/>
          <w:szCs w:val="18"/>
        </w:rPr>
        <w:t>.</w:t>
      </w:r>
    </w:p>
    <w:p w14:paraId="4C0F61A3" w14:textId="77777777" w:rsidR="00603B4A" w:rsidRDefault="00603B4A">
      <w:pPr>
        <w:rPr>
          <w:rFonts w:ascii="Times New Roman" w:hAnsi="Times New Roman" w:cs="Times New Roman"/>
          <w:sz w:val="18"/>
          <w:szCs w:val="18"/>
        </w:rPr>
      </w:pPr>
    </w:p>
    <w:p w14:paraId="052184E2" w14:textId="77777777" w:rsidR="00603B4A" w:rsidRDefault="00603B4A">
      <w:pPr>
        <w:rPr>
          <w:rFonts w:ascii="Times New Roman" w:hAnsi="Times New Roman" w:cs="Times New Roman"/>
          <w:sz w:val="18"/>
          <w:szCs w:val="18"/>
        </w:rPr>
      </w:pPr>
    </w:p>
    <w:p w14:paraId="71F37D55" w14:textId="77777777" w:rsidR="00603B4A" w:rsidRDefault="00603B4A">
      <w:pPr>
        <w:rPr>
          <w:rFonts w:ascii="Times New Roman" w:hAnsi="Times New Roman" w:cs="Times New Roman"/>
          <w:sz w:val="18"/>
          <w:szCs w:val="18"/>
        </w:rPr>
      </w:pPr>
    </w:p>
    <w:p w14:paraId="251C1EAA" w14:textId="77777777" w:rsidR="00603B4A" w:rsidRDefault="00603B4A">
      <w:pPr>
        <w:rPr>
          <w:rFonts w:ascii="Times New Roman" w:hAnsi="Times New Roman" w:cs="Times New Roman"/>
          <w:sz w:val="18"/>
          <w:szCs w:val="18"/>
        </w:rPr>
      </w:pPr>
    </w:p>
    <w:p w14:paraId="42D1321B" w14:textId="77777777" w:rsidR="00603B4A" w:rsidRDefault="00603B4A">
      <w:pPr>
        <w:rPr>
          <w:rFonts w:ascii="Times New Roman" w:hAnsi="Times New Roman" w:cs="Times New Roman"/>
          <w:sz w:val="18"/>
          <w:szCs w:val="18"/>
        </w:rPr>
      </w:pPr>
    </w:p>
    <w:p w14:paraId="6E7C012F" w14:textId="77777777" w:rsidR="00603B4A" w:rsidRDefault="00603B4A">
      <w:pPr>
        <w:rPr>
          <w:rFonts w:ascii="Times New Roman" w:hAnsi="Times New Roman" w:cs="Times New Roman"/>
          <w:sz w:val="18"/>
          <w:szCs w:val="18"/>
        </w:rPr>
      </w:pPr>
    </w:p>
    <w:p w14:paraId="26465DF0" w14:textId="77777777" w:rsidR="00603B4A" w:rsidRDefault="00603B4A">
      <w:pPr>
        <w:rPr>
          <w:rFonts w:ascii="Times New Roman" w:hAnsi="Times New Roman" w:cs="Times New Roman"/>
          <w:sz w:val="18"/>
          <w:szCs w:val="18"/>
        </w:rPr>
      </w:pPr>
    </w:p>
    <w:p w14:paraId="748E8F62" w14:textId="77777777" w:rsidR="00603B4A" w:rsidRDefault="00603B4A">
      <w:pPr>
        <w:rPr>
          <w:rFonts w:ascii="Times New Roman" w:hAnsi="Times New Roman" w:cs="Times New Roman"/>
          <w:sz w:val="18"/>
          <w:szCs w:val="18"/>
        </w:rPr>
      </w:pPr>
    </w:p>
    <w:p w14:paraId="1C1FA295" w14:textId="77777777" w:rsidR="00603B4A" w:rsidRDefault="00603B4A">
      <w:pPr>
        <w:rPr>
          <w:rFonts w:ascii="Times New Roman" w:hAnsi="Times New Roman" w:cs="Times New Roman"/>
          <w:sz w:val="18"/>
          <w:szCs w:val="18"/>
        </w:rPr>
      </w:pPr>
    </w:p>
    <w:p w14:paraId="04ACEAE6" w14:textId="77777777" w:rsidR="00603B4A" w:rsidRDefault="00603B4A">
      <w:pPr>
        <w:rPr>
          <w:rFonts w:ascii="Times New Roman" w:hAnsi="Times New Roman" w:cs="Times New Roman"/>
          <w:sz w:val="18"/>
          <w:szCs w:val="18"/>
        </w:rPr>
      </w:pPr>
    </w:p>
    <w:p w14:paraId="78BC38F1" w14:textId="77777777" w:rsidR="00603B4A" w:rsidRDefault="00603B4A">
      <w:pPr>
        <w:rPr>
          <w:rFonts w:ascii="Times New Roman" w:hAnsi="Times New Roman" w:cs="Times New Roman"/>
          <w:sz w:val="18"/>
          <w:szCs w:val="18"/>
        </w:rPr>
      </w:pPr>
    </w:p>
    <w:p w14:paraId="67E16903" w14:textId="77777777" w:rsidR="00603B4A" w:rsidRDefault="00603B4A">
      <w:pPr>
        <w:rPr>
          <w:rFonts w:ascii="Times New Roman" w:hAnsi="Times New Roman" w:cs="Times New Roman"/>
          <w:sz w:val="18"/>
          <w:szCs w:val="18"/>
        </w:rPr>
      </w:pPr>
    </w:p>
    <w:p w14:paraId="4D8694D8" w14:textId="77777777" w:rsidR="00603B4A" w:rsidRDefault="00603B4A">
      <w:pPr>
        <w:rPr>
          <w:rFonts w:ascii="Times New Roman" w:hAnsi="Times New Roman" w:cs="Times New Roman"/>
          <w:sz w:val="18"/>
          <w:szCs w:val="18"/>
        </w:rPr>
      </w:pPr>
    </w:p>
    <w:p w14:paraId="3F090CDE" w14:textId="77777777" w:rsidR="00603B4A" w:rsidRDefault="00603B4A">
      <w:pPr>
        <w:rPr>
          <w:rFonts w:ascii="Times New Roman" w:hAnsi="Times New Roman" w:cs="Times New Roman"/>
          <w:sz w:val="18"/>
          <w:szCs w:val="18"/>
        </w:rPr>
      </w:pPr>
    </w:p>
    <w:p w14:paraId="593F77CA" w14:textId="77777777" w:rsidR="00603B4A" w:rsidRDefault="00603B4A">
      <w:pPr>
        <w:rPr>
          <w:rFonts w:ascii="Times New Roman" w:hAnsi="Times New Roman" w:cs="Times New Roman"/>
          <w:sz w:val="18"/>
          <w:szCs w:val="18"/>
        </w:rPr>
      </w:pPr>
    </w:p>
    <w:p w14:paraId="72E363BC" w14:textId="77777777" w:rsidR="00603B4A" w:rsidRDefault="00603B4A">
      <w:pPr>
        <w:rPr>
          <w:rFonts w:ascii="Times New Roman" w:hAnsi="Times New Roman" w:cs="Times New Roman"/>
          <w:sz w:val="18"/>
          <w:szCs w:val="18"/>
        </w:rPr>
      </w:pPr>
    </w:p>
    <w:p w14:paraId="18761DF5" w14:textId="77777777" w:rsidR="00603B4A" w:rsidRDefault="00603B4A">
      <w:pPr>
        <w:rPr>
          <w:rFonts w:ascii="Times New Roman" w:hAnsi="Times New Roman" w:cs="Times New Roman"/>
          <w:sz w:val="18"/>
          <w:szCs w:val="18"/>
        </w:rPr>
      </w:pPr>
    </w:p>
    <w:p w14:paraId="066800D2" w14:textId="77777777" w:rsidR="00603B4A" w:rsidRDefault="00603B4A">
      <w:pPr>
        <w:rPr>
          <w:rFonts w:ascii="Times New Roman" w:hAnsi="Times New Roman" w:cs="Times New Roman"/>
          <w:sz w:val="18"/>
          <w:szCs w:val="18"/>
        </w:rPr>
      </w:pPr>
    </w:p>
    <w:sectPr w:rsidR="00603B4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96E968" w14:textId="77777777" w:rsidR="00B84460" w:rsidRDefault="00B84460" w:rsidP="008D71B7">
      <w:r>
        <w:separator/>
      </w:r>
    </w:p>
  </w:endnote>
  <w:endnote w:type="continuationSeparator" w:id="0">
    <w:p w14:paraId="11771B44" w14:textId="77777777" w:rsidR="00B84460" w:rsidRDefault="00B84460" w:rsidP="008D71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F643B5" w14:textId="77777777" w:rsidR="00B84460" w:rsidRDefault="00B84460" w:rsidP="008D71B7">
      <w:r>
        <w:separator/>
      </w:r>
    </w:p>
  </w:footnote>
  <w:footnote w:type="continuationSeparator" w:id="0">
    <w:p w14:paraId="7DEC17D1" w14:textId="77777777" w:rsidR="00B84460" w:rsidRDefault="00B84460" w:rsidP="008D71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MDMwMjE3M7M0sTBU0lEKTi0uzszPAykwrwUAjJ4C+CwAAAA="/>
  </w:docVars>
  <w:rsids>
    <w:rsidRoot w:val="00263DC2"/>
    <w:rsid w:val="00002C9B"/>
    <w:rsid w:val="0001606D"/>
    <w:rsid w:val="00025193"/>
    <w:rsid w:val="000363D8"/>
    <w:rsid w:val="00062254"/>
    <w:rsid w:val="00062598"/>
    <w:rsid w:val="000B3126"/>
    <w:rsid w:val="000C3977"/>
    <w:rsid w:val="000D7E0F"/>
    <w:rsid w:val="000F47B5"/>
    <w:rsid w:val="00104422"/>
    <w:rsid w:val="00110EC5"/>
    <w:rsid w:val="00115428"/>
    <w:rsid w:val="00117D54"/>
    <w:rsid w:val="00120099"/>
    <w:rsid w:val="001308EA"/>
    <w:rsid w:val="001452F6"/>
    <w:rsid w:val="001611BC"/>
    <w:rsid w:val="00170000"/>
    <w:rsid w:val="0017111D"/>
    <w:rsid w:val="001D453B"/>
    <w:rsid w:val="001D784F"/>
    <w:rsid w:val="001D78A6"/>
    <w:rsid w:val="00204B4A"/>
    <w:rsid w:val="00205594"/>
    <w:rsid w:val="002066BF"/>
    <w:rsid w:val="00210713"/>
    <w:rsid w:val="00220993"/>
    <w:rsid w:val="00253610"/>
    <w:rsid w:val="00254FC0"/>
    <w:rsid w:val="00262B02"/>
    <w:rsid w:val="00263DC2"/>
    <w:rsid w:val="00270790"/>
    <w:rsid w:val="00282ED6"/>
    <w:rsid w:val="002A22B0"/>
    <w:rsid w:val="002F6054"/>
    <w:rsid w:val="002F632D"/>
    <w:rsid w:val="00307357"/>
    <w:rsid w:val="00373235"/>
    <w:rsid w:val="00384EC0"/>
    <w:rsid w:val="003863C7"/>
    <w:rsid w:val="003905CF"/>
    <w:rsid w:val="003A1030"/>
    <w:rsid w:val="003B0AB5"/>
    <w:rsid w:val="003B4BB2"/>
    <w:rsid w:val="003B5FF1"/>
    <w:rsid w:val="003F6F98"/>
    <w:rsid w:val="00403EAC"/>
    <w:rsid w:val="00434DAE"/>
    <w:rsid w:val="00440200"/>
    <w:rsid w:val="00450D3A"/>
    <w:rsid w:val="00454A95"/>
    <w:rsid w:val="004604A6"/>
    <w:rsid w:val="00463477"/>
    <w:rsid w:val="00471517"/>
    <w:rsid w:val="004738B5"/>
    <w:rsid w:val="004864D7"/>
    <w:rsid w:val="00494EF9"/>
    <w:rsid w:val="004B1CFA"/>
    <w:rsid w:val="004D75E1"/>
    <w:rsid w:val="00507421"/>
    <w:rsid w:val="00510027"/>
    <w:rsid w:val="00515A87"/>
    <w:rsid w:val="00521577"/>
    <w:rsid w:val="00522284"/>
    <w:rsid w:val="005252D8"/>
    <w:rsid w:val="00544CC9"/>
    <w:rsid w:val="00593E36"/>
    <w:rsid w:val="005A3391"/>
    <w:rsid w:val="005D715F"/>
    <w:rsid w:val="005F7D25"/>
    <w:rsid w:val="00603B4A"/>
    <w:rsid w:val="0062133A"/>
    <w:rsid w:val="00635BB5"/>
    <w:rsid w:val="0066698D"/>
    <w:rsid w:val="00672DFB"/>
    <w:rsid w:val="006820A3"/>
    <w:rsid w:val="006B45ED"/>
    <w:rsid w:val="006C21F8"/>
    <w:rsid w:val="006C76CC"/>
    <w:rsid w:val="006D2579"/>
    <w:rsid w:val="00743CE0"/>
    <w:rsid w:val="0077364D"/>
    <w:rsid w:val="007C4BB3"/>
    <w:rsid w:val="007E1BD0"/>
    <w:rsid w:val="00810EB2"/>
    <w:rsid w:val="00814C11"/>
    <w:rsid w:val="008469EA"/>
    <w:rsid w:val="00860E29"/>
    <w:rsid w:val="008625C9"/>
    <w:rsid w:val="0087496B"/>
    <w:rsid w:val="008867E3"/>
    <w:rsid w:val="008C278E"/>
    <w:rsid w:val="008D71B7"/>
    <w:rsid w:val="008F597E"/>
    <w:rsid w:val="00924D21"/>
    <w:rsid w:val="009352F6"/>
    <w:rsid w:val="0098299B"/>
    <w:rsid w:val="00987E35"/>
    <w:rsid w:val="009B1F8F"/>
    <w:rsid w:val="009B6732"/>
    <w:rsid w:val="009C612B"/>
    <w:rsid w:val="009D3626"/>
    <w:rsid w:val="009F1246"/>
    <w:rsid w:val="009F16B9"/>
    <w:rsid w:val="00A01266"/>
    <w:rsid w:val="00A20F97"/>
    <w:rsid w:val="00A6279B"/>
    <w:rsid w:val="00A74AAA"/>
    <w:rsid w:val="00A908E7"/>
    <w:rsid w:val="00AB5C3C"/>
    <w:rsid w:val="00AF245E"/>
    <w:rsid w:val="00B0244E"/>
    <w:rsid w:val="00B02B0F"/>
    <w:rsid w:val="00B10CA6"/>
    <w:rsid w:val="00B123DC"/>
    <w:rsid w:val="00B31D5A"/>
    <w:rsid w:val="00B5582D"/>
    <w:rsid w:val="00B7213F"/>
    <w:rsid w:val="00B74E7C"/>
    <w:rsid w:val="00B8132B"/>
    <w:rsid w:val="00B84460"/>
    <w:rsid w:val="00B91364"/>
    <w:rsid w:val="00BC12F3"/>
    <w:rsid w:val="00BC767B"/>
    <w:rsid w:val="00BD0731"/>
    <w:rsid w:val="00BE2D0D"/>
    <w:rsid w:val="00C11828"/>
    <w:rsid w:val="00C20288"/>
    <w:rsid w:val="00C25E47"/>
    <w:rsid w:val="00C35CFB"/>
    <w:rsid w:val="00C73588"/>
    <w:rsid w:val="00C75BB2"/>
    <w:rsid w:val="00C82710"/>
    <w:rsid w:val="00CC03C6"/>
    <w:rsid w:val="00CD2DF3"/>
    <w:rsid w:val="00CE00D1"/>
    <w:rsid w:val="00CE6734"/>
    <w:rsid w:val="00CF5820"/>
    <w:rsid w:val="00CF6565"/>
    <w:rsid w:val="00D036A8"/>
    <w:rsid w:val="00D15573"/>
    <w:rsid w:val="00D22981"/>
    <w:rsid w:val="00D348CF"/>
    <w:rsid w:val="00D35A4D"/>
    <w:rsid w:val="00D37E81"/>
    <w:rsid w:val="00D4728E"/>
    <w:rsid w:val="00D53887"/>
    <w:rsid w:val="00D831EC"/>
    <w:rsid w:val="00DC4936"/>
    <w:rsid w:val="00DE70F7"/>
    <w:rsid w:val="00E00E06"/>
    <w:rsid w:val="00E13F7D"/>
    <w:rsid w:val="00E30A6F"/>
    <w:rsid w:val="00E35F19"/>
    <w:rsid w:val="00E669F1"/>
    <w:rsid w:val="00E941DA"/>
    <w:rsid w:val="00EA1B34"/>
    <w:rsid w:val="00EA5714"/>
    <w:rsid w:val="00EC5103"/>
    <w:rsid w:val="00EE4CD0"/>
    <w:rsid w:val="00F013FE"/>
    <w:rsid w:val="00F035EA"/>
    <w:rsid w:val="00F16CAD"/>
    <w:rsid w:val="00F4471D"/>
    <w:rsid w:val="00F55504"/>
    <w:rsid w:val="00F62B05"/>
    <w:rsid w:val="00F74C21"/>
    <w:rsid w:val="00F77003"/>
    <w:rsid w:val="00F86F0C"/>
    <w:rsid w:val="00F925B0"/>
    <w:rsid w:val="00FD5DB1"/>
    <w:rsid w:val="00FD6AC7"/>
    <w:rsid w:val="00FE28ED"/>
    <w:rsid w:val="00FF5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26AE08"/>
  <w15:chartTrackingRefBased/>
  <w15:docId w15:val="{6FF9407D-7EFA-4193-8F6A-2B667A58D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71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D71B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D71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D71B7"/>
    <w:rPr>
      <w:sz w:val="18"/>
      <w:szCs w:val="18"/>
    </w:rPr>
  </w:style>
  <w:style w:type="table" w:customStyle="1" w:styleId="1">
    <w:name w:val="网格型1"/>
    <w:basedOn w:val="TableNormal"/>
    <w:next w:val="TableGrid"/>
    <w:uiPriority w:val="39"/>
    <w:rsid w:val="008D71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8D71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TableNormal"/>
    <w:next w:val="TableGrid"/>
    <w:uiPriority w:val="39"/>
    <w:rsid w:val="00603B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TableNormal"/>
    <w:next w:val="TableGrid"/>
    <w:uiPriority w:val="39"/>
    <w:rsid w:val="00603B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网格型4"/>
    <w:basedOn w:val="TableNormal"/>
    <w:next w:val="TableGrid"/>
    <w:uiPriority w:val="39"/>
    <w:rsid w:val="00603B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网格型5"/>
    <w:basedOn w:val="TableNormal"/>
    <w:next w:val="TableGrid"/>
    <w:uiPriority w:val="39"/>
    <w:rsid w:val="00603B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网格型6"/>
    <w:basedOn w:val="TableNormal"/>
    <w:next w:val="TableGrid"/>
    <w:uiPriority w:val="39"/>
    <w:rsid w:val="00603B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03B4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03B4A"/>
    <w:rPr>
      <w:color w:val="954F72" w:themeColor="followedHyperlink"/>
      <w:u w:val="single"/>
    </w:rPr>
  </w:style>
  <w:style w:type="numbering" w:customStyle="1" w:styleId="10">
    <w:name w:val="无列表1"/>
    <w:next w:val="NoList"/>
    <w:uiPriority w:val="99"/>
    <w:semiHidden/>
    <w:unhideWhenUsed/>
    <w:rsid w:val="00603B4A"/>
  </w:style>
  <w:style w:type="table" w:customStyle="1" w:styleId="7">
    <w:name w:val="网格型7"/>
    <w:basedOn w:val="TableNormal"/>
    <w:next w:val="TableGrid"/>
    <w:uiPriority w:val="39"/>
    <w:rsid w:val="00603B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5A8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A8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C8CC7C-C8BF-4494-BFBE-38C23FDE01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2</TotalTime>
  <Pages>2</Pages>
  <Words>269</Words>
  <Characters>1534</Characters>
  <Application>Microsoft Office Word</Application>
  <DocSecurity>0</DocSecurity>
  <Lines>12</Lines>
  <Paragraphs>3</Paragraphs>
  <ScaleCrop>false</ScaleCrop>
  <Company>Home</Company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a</dc:creator>
  <cp:keywords/>
  <dc:description/>
  <cp:lastModifiedBy>sathiya vikram</cp:lastModifiedBy>
  <cp:revision>109</cp:revision>
  <dcterms:created xsi:type="dcterms:W3CDTF">2020-02-29T08:09:00Z</dcterms:created>
  <dcterms:modified xsi:type="dcterms:W3CDTF">2021-01-28T05:58:00Z</dcterms:modified>
</cp:coreProperties>
</file>